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470AF" w14:textId="37229C2A" w:rsidR="003A7B07" w:rsidRDefault="00444628" w:rsidP="00E33D19">
      <w:pPr>
        <w:jc w:val="center"/>
        <w:rPr>
          <w:b/>
        </w:rPr>
      </w:pPr>
      <w:r>
        <w:rPr>
          <w:b/>
        </w:rPr>
        <w:t>Application Form</w:t>
      </w:r>
    </w:p>
    <w:p w14:paraId="31FF8565" w14:textId="3861D576" w:rsidR="00860C3C" w:rsidRPr="00860C3C" w:rsidRDefault="00444628" w:rsidP="001D4399">
      <w:pPr>
        <w:jc w:val="center"/>
        <w:rPr>
          <w:b/>
        </w:rPr>
      </w:pPr>
      <w:r>
        <w:rPr>
          <w:b/>
        </w:rPr>
        <w:t>Indigenous Director for Empowered Communities East Kimberley (Binarri-binyja yarrawoo Aboriginal Corporation)</w:t>
      </w:r>
    </w:p>
    <w:p w14:paraId="7BEA48E7" w14:textId="243B2E33" w:rsidR="00692990" w:rsidRDefault="00444628" w:rsidP="00972E5D">
      <w:r>
        <w:t xml:space="preserve">To ensure that you submit a completed application, please email </w:t>
      </w:r>
      <w:hyperlink r:id="rId10" w:history="1">
        <w:r w:rsidRPr="00A45CE9">
          <w:rPr>
            <w:rStyle w:val="Hyperlink"/>
          </w:rPr>
          <w:t>ceo@bby.org.au</w:t>
        </w:r>
      </w:hyperlink>
      <w:r>
        <w:t xml:space="preserve"> with a copy of the following documents:</w:t>
      </w:r>
    </w:p>
    <w:p w14:paraId="0D681D5E" w14:textId="785F6CCA" w:rsidR="00444628" w:rsidRDefault="00444628" w:rsidP="00444628">
      <w:pPr>
        <w:pStyle w:val="ListParagraph"/>
        <w:numPr>
          <w:ilvl w:val="0"/>
          <w:numId w:val="16"/>
        </w:numPr>
      </w:pPr>
      <w:r>
        <w:t>Completed application form (below)</w:t>
      </w:r>
    </w:p>
    <w:p w14:paraId="7FDD66E8" w14:textId="54614689" w:rsidR="00444628" w:rsidRDefault="00444628" w:rsidP="00444628">
      <w:pPr>
        <w:pStyle w:val="ListParagraph"/>
        <w:numPr>
          <w:ilvl w:val="0"/>
          <w:numId w:val="16"/>
        </w:numPr>
      </w:pPr>
      <w:r>
        <w:t>Your current CV</w:t>
      </w:r>
    </w:p>
    <w:p w14:paraId="32DBCF3C" w14:textId="77777777" w:rsidR="00444628" w:rsidRPr="00692990" w:rsidRDefault="00444628" w:rsidP="00444628">
      <w:pPr>
        <w:pStyle w:val="ListParagraph"/>
      </w:pPr>
    </w:p>
    <w:p w14:paraId="729B1427" w14:textId="066BF58B" w:rsidR="0069754C" w:rsidRDefault="00444628" w:rsidP="00972E5D">
      <w:pPr>
        <w:rPr>
          <w:b/>
          <w:u w:val="single"/>
        </w:rPr>
      </w:pPr>
      <w:r>
        <w:rPr>
          <w:b/>
          <w:u w:val="single"/>
        </w:rPr>
        <w:t>Personal details</w:t>
      </w:r>
    </w:p>
    <w:p w14:paraId="76B78718" w14:textId="413D202D" w:rsidR="00444628" w:rsidRDefault="00444628" w:rsidP="00972E5D">
      <w:pPr>
        <w:rPr>
          <w:bCs/>
        </w:rPr>
      </w:pPr>
      <w:r>
        <w:rPr>
          <w:b/>
        </w:rPr>
        <w:t>Email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Cs/>
        </w:rPr>
        <w:t>………………………………………………………….</w:t>
      </w:r>
    </w:p>
    <w:p w14:paraId="61083749" w14:textId="02CDC4FF" w:rsidR="00444628" w:rsidRDefault="00444628" w:rsidP="00972E5D">
      <w:pPr>
        <w:rPr>
          <w:bCs/>
        </w:rPr>
      </w:pPr>
      <w:r w:rsidRPr="00444628">
        <w:rPr>
          <w:b/>
        </w:rPr>
        <w:t>First name:</w:t>
      </w:r>
      <w:r>
        <w:rPr>
          <w:bCs/>
        </w:rPr>
        <w:tab/>
      </w:r>
      <w:r>
        <w:rPr>
          <w:bCs/>
        </w:rPr>
        <w:tab/>
        <w:t>………………………………………………………….</w:t>
      </w:r>
    </w:p>
    <w:p w14:paraId="2B0B2A1A" w14:textId="642DFDD0" w:rsidR="00444628" w:rsidRDefault="00444628" w:rsidP="00972E5D">
      <w:pPr>
        <w:rPr>
          <w:bCs/>
        </w:rPr>
      </w:pPr>
      <w:r w:rsidRPr="00444628">
        <w:rPr>
          <w:b/>
        </w:rPr>
        <w:t>Last name:</w:t>
      </w:r>
      <w:r>
        <w:rPr>
          <w:bCs/>
        </w:rPr>
        <w:tab/>
      </w:r>
      <w:r>
        <w:rPr>
          <w:bCs/>
        </w:rPr>
        <w:tab/>
        <w:t>………………………………………………………….</w:t>
      </w:r>
    </w:p>
    <w:p w14:paraId="536F0D92" w14:textId="67ACAED6" w:rsidR="00444628" w:rsidRDefault="00444628" w:rsidP="00972E5D">
      <w:pPr>
        <w:rPr>
          <w:bCs/>
        </w:rPr>
      </w:pPr>
      <w:r w:rsidRPr="00444628">
        <w:rPr>
          <w:b/>
        </w:rPr>
        <w:t>Contact number:</w:t>
      </w:r>
      <w:r>
        <w:rPr>
          <w:bCs/>
        </w:rPr>
        <w:tab/>
        <w:t>………………………………………………………….</w:t>
      </w:r>
    </w:p>
    <w:p w14:paraId="66BC2972" w14:textId="34BF0B31" w:rsidR="00444628" w:rsidRDefault="00444628" w:rsidP="00972E5D">
      <w:pPr>
        <w:rPr>
          <w:bCs/>
        </w:rPr>
      </w:pPr>
      <w:r w:rsidRPr="00444628">
        <w:rPr>
          <w:b/>
        </w:rPr>
        <w:t>Current occupation:</w:t>
      </w:r>
      <w:r>
        <w:rPr>
          <w:bCs/>
        </w:rPr>
        <w:tab/>
        <w:t>………………………………………………………….</w:t>
      </w:r>
    </w:p>
    <w:p w14:paraId="39422D43" w14:textId="201D228E" w:rsidR="00444628" w:rsidRDefault="00444628" w:rsidP="00972E5D">
      <w:pPr>
        <w:rPr>
          <w:bCs/>
        </w:rPr>
      </w:pPr>
      <w:r w:rsidRPr="00444628">
        <w:rPr>
          <w:b/>
        </w:rPr>
        <w:t>Date of birth:</w:t>
      </w:r>
      <w:r>
        <w:rPr>
          <w:bCs/>
        </w:rPr>
        <w:tab/>
      </w:r>
      <w:r>
        <w:rPr>
          <w:bCs/>
        </w:rPr>
        <w:tab/>
        <w:t>………………………………………………………….</w:t>
      </w:r>
    </w:p>
    <w:p w14:paraId="18C36D91" w14:textId="1C4F0E33" w:rsidR="00444628" w:rsidRDefault="00444628" w:rsidP="00972E5D">
      <w:pPr>
        <w:rPr>
          <w:bCs/>
        </w:rPr>
      </w:pPr>
    </w:p>
    <w:p w14:paraId="1FE068AF" w14:textId="36C0F2A9" w:rsidR="00444628" w:rsidRDefault="00444628" w:rsidP="00972E5D">
      <w:pPr>
        <w:rPr>
          <w:b/>
          <w:u w:val="single"/>
        </w:rPr>
      </w:pPr>
      <w:r w:rsidRPr="00444628">
        <w:rPr>
          <w:b/>
          <w:u w:val="single"/>
        </w:rPr>
        <w:t>Eligibility Requirements</w:t>
      </w:r>
    </w:p>
    <w:p w14:paraId="232A1EE1" w14:textId="46D89C19" w:rsidR="00444628" w:rsidRDefault="00444628" w:rsidP="00444628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>Are you Aboriginal?</w:t>
      </w:r>
    </w:p>
    <w:p w14:paraId="7EE95002" w14:textId="7A19AD98" w:rsidR="008C1FAD" w:rsidRPr="008C1FAD" w:rsidRDefault="008C1FAD" w:rsidP="008C1FAD">
      <w:pPr>
        <w:rPr>
          <w:bCs/>
        </w:rPr>
      </w:pPr>
      <w:r>
        <w:rPr>
          <w:bCs/>
        </w:rPr>
        <w:t>YES</w:t>
      </w:r>
      <w:r>
        <w:rPr>
          <w:bCs/>
        </w:rPr>
        <w:tab/>
      </w:r>
      <w:r>
        <w:rPr>
          <w:bCs/>
        </w:rPr>
        <w:tab/>
        <w:t>NO</w:t>
      </w:r>
      <w:r>
        <w:rPr>
          <w:bCs/>
        </w:rPr>
        <w:tab/>
        <w:t>(Please circle)</w:t>
      </w:r>
    </w:p>
    <w:p w14:paraId="467B6851" w14:textId="4625A823" w:rsidR="00444628" w:rsidRDefault="00444628" w:rsidP="00444628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>Do you live in the East Kimberley?</w:t>
      </w:r>
    </w:p>
    <w:p w14:paraId="2DB033BD" w14:textId="765E9B2B" w:rsidR="008C1FAD" w:rsidRDefault="008C1FAD" w:rsidP="008C1FAD">
      <w:pPr>
        <w:rPr>
          <w:bCs/>
        </w:rPr>
      </w:pPr>
      <w:r>
        <w:rPr>
          <w:bCs/>
        </w:rPr>
        <w:t>YES</w:t>
      </w:r>
      <w:r>
        <w:rPr>
          <w:bCs/>
        </w:rPr>
        <w:tab/>
      </w:r>
      <w:r>
        <w:rPr>
          <w:bCs/>
        </w:rPr>
        <w:tab/>
        <w:t>NO</w:t>
      </w:r>
      <w:r>
        <w:rPr>
          <w:bCs/>
        </w:rPr>
        <w:tab/>
        <w:t>(Please circle)</w:t>
      </w:r>
    </w:p>
    <w:p w14:paraId="2673BA15" w14:textId="4D21F54C" w:rsidR="008C1FAD" w:rsidRPr="008C1FAD" w:rsidRDefault="008C1FAD" w:rsidP="008C1FAD">
      <w:pPr>
        <w:rPr>
          <w:bCs/>
        </w:rPr>
      </w:pPr>
      <w:r>
        <w:rPr>
          <w:bCs/>
        </w:rPr>
        <w:t>Current address:</w:t>
      </w:r>
      <w:r>
        <w:rPr>
          <w:bCs/>
        </w:rPr>
        <w:tab/>
        <w:t>………………………………………………………………………………………………………</w:t>
      </w:r>
      <w:proofErr w:type="gramStart"/>
      <w:r>
        <w:rPr>
          <w:bCs/>
        </w:rPr>
        <w:t>…..</w:t>
      </w:r>
      <w:proofErr w:type="gramEnd"/>
    </w:p>
    <w:p w14:paraId="7626826C" w14:textId="1BE521AB" w:rsidR="00444628" w:rsidRDefault="00444628" w:rsidP="00444628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>Do you have knowledge of the issues impacting on Aboriginal people in the East Kimberley?</w:t>
      </w:r>
    </w:p>
    <w:p w14:paraId="52A959F9" w14:textId="77777777" w:rsidR="008C1FAD" w:rsidRDefault="008C1FAD" w:rsidP="008C1FAD">
      <w:pPr>
        <w:rPr>
          <w:bCs/>
        </w:rPr>
      </w:pPr>
      <w:bookmarkStart w:id="0" w:name="_Hlk42522583"/>
      <w:r>
        <w:rPr>
          <w:bCs/>
        </w:rPr>
        <w:t>YES</w:t>
      </w:r>
      <w:r>
        <w:rPr>
          <w:bCs/>
        </w:rPr>
        <w:tab/>
      </w:r>
      <w:r>
        <w:rPr>
          <w:bCs/>
        </w:rPr>
        <w:tab/>
        <w:t>NO</w:t>
      </w:r>
      <w:r>
        <w:rPr>
          <w:bCs/>
        </w:rPr>
        <w:tab/>
        <w:t>(Please circle)</w:t>
      </w:r>
    </w:p>
    <w:bookmarkEnd w:id="0"/>
    <w:p w14:paraId="40495E9C" w14:textId="20EFE3D2" w:rsidR="008C1FAD" w:rsidRDefault="008C1FAD" w:rsidP="008C1FAD">
      <w:pPr>
        <w:rPr>
          <w:bCs/>
        </w:rPr>
      </w:pPr>
      <w:r>
        <w:rPr>
          <w:bCs/>
        </w:rPr>
        <w:t>Please describe one of the issues that concerns you the most</w:t>
      </w:r>
    </w:p>
    <w:p w14:paraId="2E03A41D" w14:textId="78CC91AB" w:rsidR="008C1FAD" w:rsidRPr="008C1FAD" w:rsidRDefault="008C1FAD" w:rsidP="008C1FAD">
      <w:pPr>
        <w:rPr>
          <w:bCs/>
        </w:rPr>
      </w:pPr>
      <w:r>
        <w:rPr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7F902E41" w14:textId="5AFD55A4" w:rsidR="00444628" w:rsidRDefault="00444628" w:rsidP="00444628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>Do you support the ‘5 Social Norms’ of Empowered Communities East Kimberley?</w:t>
      </w:r>
    </w:p>
    <w:p w14:paraId="2430FB97" w14:textId="77777777" w:rsidR="008C1FAD" w:rsidRDefault="008C1FAD" w:rsidP="008C1FAD">
      <w:pPr>
        <w:rPr>
          <w:bCs/>
        </w:rPr>
      </w:pPr>
      <w:r>
        <w:rPr>
          <w:bCs/>
        </w:rPr>
        <w:t>YES</w:t>
      </w:r>
      <w:r>
        <w:rPr>
          <w:bCs/>
        </w:rPr>
        <w:tab/>
      </w:r>
      <w:r>
        <w:rPr>
          <w:bCs/>
        </w:rPr>
        <w:tab/>
        <w:t>NO</w:t>
      </w:r>
      <w:r>
        <w:rPr>
          <w:bCs/>
        </w:rPr>
        <w:tab/>
        <w:t>(Please circle)</w:t>
      </w:r>
    </w:p>
    <w:p w14:paraId="43CB4C9E" w14:textId="77777777" w:rsidR="008C1FAD" w:rsidRPr="008C1FAD" w:rsidRDefault="008C1FAD" w:rsidP="008C1FAD">
      <w:pPr>
        <w:rPr>
          <w:bCs/>
        </w:rPr>
      </w:pPr>
    </w:p>
    <w:p w14:paraId="03D28DD0" w14:textId="06308D73" w:rsidR="00444628" w:rsidRDefault="00444628" w:rsidP="00444628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lastRenderedPageBreak/>
        <w:t xml:space="preserve">Have you been disqualified for the </w:t>
      </w:r>
      <w:proofErr w:type="gramStart"/>
      <w:r>
        <w:rPr>
          <w:bCs/>
        </w:rPr>
        <w:t>following:</w:t>
      </w:r>
      <w:proofErr w:type="gramEnd"/>
    </w:p>
    <w:p w14:paraId="0FAF3418" w14:textId="4F6E42DA" w:rsidR="008C1FAD" w:rsidRDefault="008C1FAD" w:rsidP="008C1FAD">
      <w:pPr>
        <w:pStyle w:val="ListParagraph"/>
        <w:ind w:left="360"/>
        <w:rPr>
          <w:bCs/>
        </w:rPr>
      </w:pPr>
    </w:p>
    <w:p w14:paraId="54077FA2" w14:textId="690C0AA6" w:rsidR="008C1FAD" w:rsidRDefault="008C1FAD" w:rsidP="008C1FAD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t xml:space="preserve">managing Aboriginal and Torres Strait Islander Corporations under the </w:t>
      </w:r>
      <w:r w:rsidRPr="008C1FAD">
        <w:rPr>
          <w:bCs/>
          <w:i/>
          <w:iCs/>
        </w:rPr>
        <w:t>Corporations (Aboriginal and Torres Strait Islander) Act 2006</w:t>
      </w:r>
      <w:r>
        <w:rPr>
          <w:bCs/>
        </w:rPr>
        <w:t xml:space="preserve"> (</w:t>
      </w:r>
      <w:proofErr w:type="spellStart"/>
      <w:r>
        <w:rPr>
          <w:bCs/>
        </w:rPr>
        <w:t>Cth</w:t>
      </w:r>
      <w:proofErr w:type="spellEnd"/>
      <w:r>
        <w:rPr>
          <w:bCs/>
        </w:rPr>
        <w:t>)?</w:t>
      </w:r>
    </w:p>
    <w:p w14:paraId="0E016058" w14:textId="65D9C1DE" w:rsidR="008C1FAD" w:rsidRDefault="008C1FAD" w:rsidP="008C1FAD">
      <w:pPr>
        <w:pStyle w:val="ListParagraph"/>
        <w:rPr>
          <w:bCs/>
        </w:rPr>
      </w:pPr>
    </w:p>
    <w:p w14:paraId="6DEF60CD" w14:textId="65A15896" w:rsidR="008C1FAD" w:rsidRDefault="008C1FAD" w:rsidP="008C1FAD">
      <w:pPr>
        <w:pStyle w:val="ListParagraph"/>
        <w:rPr>
          <w:bCs/>
        </w:rPr>
      </w:pPr>
      <w:bookmarkStart w:id="1" w:name="_Hlk42522874"/>
      <w:r>
        <w:rPr>
          <w:bCs/>
        </w:rPr>
        <w:t>YES</w:t>
      </w:r>
      <w:r>
        <w:rPr>
          <w:bCs/>
        </w:rPr>
        <w:tab/>
      </w:r>
      <w:r>
        <w:rPr>
          <w:bCs/>
        </w:rPr>
        <w:tab/>
        <w:t>NO</w:t>
      </w:r>
      <w:r>
        <w:rPr>
          <w:bCs/>
        </w:rPr>
        <w:tab/>
        <w:t>(Please circle)</w:t>
      </w:r>
    </w:p>
    <w:bookmarkEnd w:id="1"/>
    <w:p w14:paraId="1DD28892" w14:textId="77777777" w:rsidR="008C1FAD" w:rsidRDefault="008C1FAD" w:rsidP="008C1FAD">
      <w:pPr>
        <w:pStyle w:val="ListParagraph"/>
        <w:rPr>
          <w:bCs/>
        </w:rPr>
      </w:pPr>
    </w:p>
    <w:p w14:paraId="5DEB9000" w14:textId="195E7FDE" w:rsidR="008C1FAD" w:rsidRDefault="008C1FAD" w:rsidP="008C1FAD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t xml:space="preserve">managing corporations under the </w:t>
      </w:r>
      <w:r w:rsidRPr="008C1FAD">
        <w:rPr>
          <w:bCs/>
          <w:i/>
          <w:iCs/>
        </w:rPr>
        <w:t>Corporations Act 2001</w:t>
      </w:r>
      <w:r>
        <w:rPr>
          <w:bCs/>
        </w:rPr>
        <w:t xml:space="preserve"> (</w:t>
      </w:r>
      <w:proofErr w:type="spellStart"/>
      <w:r>
        <w:rPr>
          <w:bCs/>
        </w:rPr>
        <w:t>Cth</w:t>
      </w:r>
      <w:proofErr w:type="spellEnd"/>
      <w:r>
        <w:rPr>
          <w:bCs/>
        </w:rPr>
        <w:t>)?</w:t>
      </w:r>
    </w:p>
    <w:p w14:paraId="595C32CD" w14:textId="6F38EA89" w:rsidR="008C1FAD" w:rsidRDefault="008C1FAD" w:rsidP="008C1FAD">
      <w:pPr>
        <w:pStyle w:val="ListParagraph"/>
        <w:rPr>
          <w:bCs/>
        </w:rPr>
      </w:pPr>
    </w:p>
    <w:p w14:paraId="758A85D9" w14:textId="1BDA2359" w:rsidR="008C1FAD" w:rsidRPr="008C1FAD" w:rsidRDefault="008C1FAD" w:rsidP="008C1FAD">
      <w:pPr>
        <w:pStyle w:val="ListParagraph"/>
        <w:rPr>
          <w:bCs/>
        </w:rPr>
      </w:pPr>
      <w:bookmarkStart w:id="2" w:name="_Hlk42522889"/>
      <w:r w:rsidRPr="008C1FAD">
        <w:rPr>
          <w:bCs/>
        </w:rPr>
        <w:t>YES</w:t>
      </w:r>
      <w:r w:rsidRPr="008C1FAD">
        <w:rPr>
          <w:bCs/>
        </w:rPr>
        <w:tab/>
      </w:r>
      <w:r w:rsidRPr="008C1FAD">
        <w:rPr>
          <w:bCs/>
        </w:rPr>
        <w:tab/>
        <w:t>NO</w:t>
      </w:r>
      <w:r w:rsidRPr="008C1FAD">
        <w:rPr>
          <w:bCs/>
        </w:rPr>
        <w:tab/>
        <w:t>(Please circle)</w:t>
      </w:r>
    </w:p>
    <w:bookmarkEnd w:id="2"/>
    <w:p w14:paraId="041DF678" w14:textId="77777777" w:rsidR="008C1FAD" w:rsidRDefault="008C1FAD" w:rsidP="008C1FAD">
      <w:pPr>
        <w:pStyle w:val="ListParagraph"/>
        <w:rPr>
          <w:bCs/>
        </w:rPr>
      </w:pPr>
    </w:p>
    <w:p w14:paraId="68B2A116" w14:textId="17F1EBD0" w:rsidR="008C1FAD" w:rsidRDefault="008C1FAD" w:rsidP="008C1FAD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t xml:space="preserve">managing corporations under a court order made under the </w:t>
      </w:r>
      <w:r w:rsidRPr="008C1FAD">
        <w:rPr>
          <w:bCs/>
          <w:i/>
          <w:iCs/>
        </w:rPr>
        <w:t>Australian Securities and Investments Commission Act 2001</w:t>
      </w:r>
      <w:r>
        <w:rPr>
          <w:bCs/>
        </w:rPr>
        <w:t xml:space="preserve"> (</w:t>
      </w:r>
      <w:proofErr w:type="spellStart"/>
      <w:r>
        <w:rPr>
          <w:bCs/>
        </w:rPr>
        <w:t>Cth</w:t>
      </w:r>
      <w:proofErr w:type="spellEnd"/>
      <w:r>
        <w:rPr>
          <w:bCs/>
        </w:rPr>
        <w:t>)?</w:t>
      </w:r>
    </w:p>
    <w:p w14:paraId="77BDC34C" w14:textId="77777777" w:rsidR="008C1FAD" w:rsidRPr="008C1FAD" w:rsidRDefault="008C1FAD" w:rsidP="008C1FAD">
      <w:pPr>
        <w:pStyle w:val="ListParagraph"/>
        <w:rPr>
          <w:bCs/>
        </w:rPr>
      </w:pPr>
    </w:p>
    <w:p w14:paraId="7AF72E72" w14:textId="30D2EC90" w:rsidR="008C1FAD" w:rsidRPr="008C1FAD" w:rsidRDefault="008C1FAD" w:rsidP="008C1FAD">
      <w:pPr>
        <w:pStyle w:val="ListParagraph"/>
        <w:rPr>
          <w:bCs/>
        </w:rPr>
      </w:pPr>
      <w:bookmarkStart w:id="3" w:name="_Hlk42522906"/>
      <w:r w:rsidRPr="008C1FAD">
        <w:rPr>
          <w:bCs/>
        </w:rPr>
        <w:t>YES</w:t>
      </w:r>
      <w:r w:rsidRPr="008C1FAD">
        <w:rPr>
          <w:bCs/>
        </w:rPr>
        <w:tab/>
      </w:r>
      <w:r w:rsidRPr="008C1FAD">
        <w:rPr>
          <w:bCs/>
        </w:rPr>
        <w:tab/>
        <w:t>NO</w:t>
      </w:r>
      <w:r w:rsidRPr="008C1FAD">
        <w:rPr>
          <w:bCs/>
        </w:rPr>
        <w:tab/>
        <w:t>(Please circle)</w:t>
      </w:r>
    </w:p>
    <w:bookmarkEnd w:id="3"/>
    <w:p w14:paraId="59BD03BB" w14:textId="77777777" w:rsidR="008C1FAD" w:rsidRDefault="008C1FAD" w:rsidP="008C1FAD">
      <w:pPr>
        <w:pStyle w:val="ListParagraph"/>
        <w:rPr>
          <w:bCs/>
        </w:rPr>
      </w:pPr>
    </w:p>
    <w:p w14:paraId="28B123D3" w14:textId="39C254B8" w:rsidR="008C1FAD" w:rsidRPr="008C1FAD" w:rsidRDefault="008C1FAD" w:rsidP="008C1FAD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t xml:space="preserve">being a responsible entity of a registered entity under </w:t>
      </w:r>
      <w:r w:rsidRPr="008C1FAD">
        <w:rPr>
          <w:bCs/>
          <w:i/>
          <w:iCs/>
        </w:rPr>
        <w:t>the Australian Charities and Not-for-Profits Commission Regulations 2013</w:t>
      </w:r>
      <w:r>
        <w:rPr>
          <w:bCs/>
        </w:rPr>
        <w:t xml:space="preserve"> (</w:t>
      </w:r>
      <w:proofErr w:type="spellStart"/>
      <w:r>
        <w:rPr>
          <w:bCs/>
        </w:rPr>
        <w:t>Cth</w:t>
      </w:r>
      <w:proofErr w:type="spellEnd"/>
      <w:r>
        <w:rPr>
          <w:bCs/>
        </w:rPr>
        <w:t>) at any time during the preceding 12 months?</w:t>
      </w:r>
    </w:p>
    <w:p w14:paraId="31365F00" w14:textId="26CA274E" w:rsidR="008C1FAD" w:rsidRDefault="008C1FAD" w:rsidP="008C1FAD">
      <w:pPr>
        <w:pStyle w:val="ListParagraph"/>
        <w:ind w:left="360"/>
        <w:rPr>
          <w:bCs/>
        </w:rPr>
      </w:pPr>
    </w:p>
    <w:p w14:paraId="3452B0C1" w14:textId="47368F78" w:rsidR="008C1FAD" w:rsidRPr="008C1FAD" w:rsidRDefault="008C1FAD" w:rsidP="008C1FAD">
      <w:pPr>
        <w:pStyle w:val="ListParagraph"/>
        <w:rPr>
          <w:bCs/>
        </w:rPr>
      </w:pPr>
      <w:bookmarkStart w:id="4" w:name="_Hlk42522941"/>
      <w:r w:rsidRPr="008C1FAD">
        <w:rPr>
          <w:bCs/>
        </w:rPr>
        <w:t>YES</w:t>
      </w:r>
      <w:r w:rsidRPr="008C1FAD">
        <w:rPr>
          <w:bCs/>
        </w:rPr>
        <w:tab/>
      </w:r>
      <w:r w:rsidRPr="008C1FAD">
        <w:rPr>
          <w:bCs/>
        </w:rPr>
        <w:tab/>
        <w:t>NO</w:t>
      </w:r>
      <w:r w:rsidRPr="008C1FAD">
        <w:rPr>
          <w:bCs/>
        </w:rPr>
        <w:tab/>
        <w:t>(Please circle)</w:t>
      </w:r>
    </w:p>
    <w:bookmarkEnd w:id="4"/>
    <w:p w14:paraId="1DDF9EA9" w14:textId="77777777" w:rsidR="008C1FAD" w:rsidRDefault="008C1FAD" w:rsidP="008C1FAD">
      <w:pPr>
        <w:pStyle w:val="ListParagraph"/>
        <w:ind w:left="360"/>
        <w:rPr>
          <w:bCs/>
        </w:rPr>
      </w:pPr>
    </w:p>
    <w:p w14:paraId="0DB48660" w14:textId="132AB721" w:rsidR="00444628" w:rsidRDefault="00444628" w:rsidP="00444628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>D</w:t>
      </w:r>
      <w:r w:rsidRPr="00444628">
        <w:rPr>
          <w:bCs/>
        </w:rPr>
        <w:t>o you agree</w:t>
      </w:r>
      <w:r>
        <w:rPr>
          <w:bCs/>
        </w:rPr>
        <w:t xml:space="preserve"> to become a member of BBY for the duration of your term on the Board?</w:t>
      </w:r>
    </w:p>
    <w:p w14:paraId="181EFFFD" w14:textId="77777777" w:rsidR="008C1FAD" w:rsidRDefault="008C1FAD" w:rsidP="008C1FAD">
      <w:pPr>
        <w:pStyle w:val="ListParagraph"/>
        <w:rPr>
          <w:bCs/>
        </w:rPr>
      </w:pPr>
    </w:p>
    <w:p w14:paraId="38D41EEF" w14:textId="2A1308F9" w:rsidR="008C1FAD" w:rsidRDefault="008C1FAD" w:rsidP="008C1FAD">
      <w:pPr>
        <w:pStyle w:val="ListParagraph"/>
        <w:rPr>
          <w:bCs/>
        </w:rPr>
      </w:pPr>
      <w:r w:rsidRPr="008C1FAD">
        <w:rPr>
          <w:bCs/>
        </w:rPr>
        <w:t>YES</w:t>
      </w:r>
      <w:r w:rsidRPr="008C1FAD">
        <w:rPr>
          <w:bCs/>
        </w:rPr>
        <w:tab/>
      </w:r>
      <w:r w:rsidRPr="008C1FAD">
        <w:rPr>
          <w:bCs/>
        </w:rPr>
        <w:tab/>
        <w:t>NO</w:t>
      </w:r>
      <w:r w:rsidRPr="008C1FAD">
        <w:rPr>
          <w:bCs/>
        </w:rPr>
        <w:tab/>
        <w:t>(Please circle)</w:t>
      </w:r>
    </w:p>
    <w:p w14:paraId="374C142C" w14:textId="74010DEC" w:rsidR="008C1FAD" w:rsidRDefault="008C1FAD" w:rsidP="008C1FAD">
      <w:pPr>
        <w:pStyle w:val="ListParagraph"/>
        <w:rPr>
          <w:bCs/>
        </w:rPr>
      </w:pPr>
    </w:p>
    <w:p w14:paraId="678006AD" w14:textId="39D6CA7B" w:rsidR="00360651" w:rsidRPr="00360651" w:rsidRDefault="00360651" w:rsidP="00360651">
      <w:pPr>
        <w:rPr>
          <w:b/>
          <w:u w:val="single"/>
        </w:rPr>
      </w:pPr>
      <w:r w:rsidRPr="00360651">
        <w:rPr>
          <w:b/>
          <w:u w:val="single"/>
        </w:rPr>
        <w:t>General Questions</w:t>
      </w:r>
    </w:p>
    <w:p w14:paraId="7DBBBCC6" w14:textId="77777777" w:rsidR="00360651" w:rsidRPr="008C1FAD" w:rsidRDefault="00360651" w:rsidP="008C1FAD">
      <w:pPr>
        <w:pStyle w:val="ListParagraph"/>
        <w:rPr>
          <w:bCs/>
        </w:rPr>
      </w:pPr>
    </w:p>
    <w:p w14:paraId="2031BA85" w14:textId="0022B1DF" w:rsidR="00444628" w:rsidRDefault="00444628" w:rsidP="00444628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 xml:space="preserve">Are you currently, or have you previously been, a director of any boards- corporate, </w:t>
      </w:r>
      <w:proofErr w:type="gramStart"/>
      <w:r>
        <w:rPr>
          <w:bCs/>
        </w:rPr>
        <w:t>private</w:t>
      </w:r>
      <w:proofErr w:type="gramEnd"/>
      <w:r>
        <w:rPr>
          <w:bCs/>
        </w:rPr>
        <w:t xml:space="preserve"> or not-for-profit? If yes, please provide details below.</w:t>
      </w:r>
    </w:p>
    <w:p w14:paraId="4E0E5BAD" w14:textId="14798417" w:rsidR="00360651" w:rsidRPr="00360651" w:rsidRDefault="00360651" w:rsidP="00360651">
      <w:pPr>
        <w:rPr>
          <w:bCs/>
        </w:rPr>
      </w:pPr>
      <w:r>
        <w:rPr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133B087" w14:textId="14CD34A9" w:rsidR="00444628" w:rsidRDefault="00444628" w:rsidP="00444628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>Please describe any experience you have had working collaboratively with Government (Commonwealth, State or Local).</w:t>
      </w:r>
    </w:p>
    <w:p w14:paraId="6C3C8F4C" w14:textId="573A17FD" w:rsidR="00360651" w:rsidRPr="00360651" w:rsidRDefault="00360651" w:rsidP="00360651">
      <w:pPr>
        <w:rPr>
          <w:bCs/>
        </w:rPr>
      </w:pPr>
      <w:r>
        <w:rPr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AC50614" w14:textId="6AB72783" w:rsidR="00444628" w:rsidRDefault="00444628" w:rsidP="00444628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lastRenderedPageBreak/>
        <w:t>What work (if any) have you undertaken in support of the Empowered Communities initiative?</w:t>
      </w:r>
    </w:p>
    <w:p w14:paraId="55E77D13" w14:textId="53F6E344" w:rsidR="00360651" w:rsidRDefault="00360651" w:rsidP="00360651">
      <w:pPr>
        <w:rPr>
          <w:bCs/>
        </w:rPr>
      </w:pPr>
      <w:r>
        <w:rPr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6066D54E" w14:textId="77777777" w:rsidR="00360651" w:rsidRPr="00360651" w:rsidRDefault="00360651" w:rsidP="00360651">
      <w:pPr>
        <w:rPr>
          <w:bCs/>
        </w:rPr>
      </w:pPr>
    </w:p>
    <w:p w14:paraId="3D14C817" w14:textId="417986DD" w:rsidR="00444628" w:rsidRDefault="008C1FAD" w:rsidP="00444628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>Why do you consider yourself a good candidate for this role?</w:t>
      </w:r>
    </w:p>
    <w:p w14:paraId="6E3799FC" w14:textId="4792DC8E" w:rsidR="00360651" w:rsidRPr="00360651" w:rsidRDefault="00360651" w:rsidP="00360651">
      <w:pPr>
        <w:rPr>
          <w:bCs/>
        </w:rPr>
      </w:pPr>
      <w:r>
        <w:rPr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360651" w:rsidRPr="00360651" w:rsidSect="00972E5D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6DCDE" w14:textId="77777777" w:rsidR="006340BA" w:rsidRDefault="006340BA" w:rsidP="00BB5622">
      <w:pPr>
        <w:spacing w:after="0" w:line="240" w:lineRule="auto"/>
      </w:pPr>
      <w:r>
        <w:separator/>
      </w:r>
    </w:p>
  </w:endnote>
  <w:endnote w:type="continuationSeparator" w:id="0">
    <w:p w14:paraId="6700150C" w14:textId="77777777" w:rsidR="006340BA" w:rsidRDefault="006340BA" w:rsidP="00BB5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582C6" w14:textId="77777777" w:rsidR="006340BA" w:rsidRDefault="006340BA" w:rsidP="00BB5622">
      <w:pPr>
        <w:spacing w:after="0" w:line="240" w:lineRule="auto"/>
      </w:pPr>
      <w:r>
        <w:separator/>
      </w:r>
    </w:p>
  </w:footnote>
  <w:footnote w:type="continuationSeparator" w:id="0">
    <w:p w14:paraId="6C26AAC6" w14:textId="77777777" w:rsidR="006340BA" w:rsidRDefault="006340BA" w:rsidP="00BB56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A60AC" w14:textId="45990F2A" w:rsidR="00BB5622" w:rsidRDefault="00BB5622" w:rsidP="00BB5622">
    <w:pPr>
      <w:pStyle w:val="Header"/>
      <w:tabs>
        <w:tab w:val="clear" w:pos="4513"/>
        <w:tab w:val="clear" w:pos="9026"/>
        <w:tab w:val="right" w:pos="9498"/>
      </w:tabs>
      <w:ind w:right="-472"/>
    </w:pPr>
    <w:r>
      <w:rPr>
        <w:noProof/>
        <w:lang w:eastAsia="en-AU"/>
      </w:rPr>
      <w:drawing>
        <wp:inline distT="0" distB="0" distL="0" distR="0" wp14:anchorId="0AE8578A" wp14:editId="0E72EDED">
          <wp:extent cx="1428750" cy="794153"/>
          <wp:effectExtent l="0" t="0" r="0" b="6350"/>
          <wp:docPr id="1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6451" cy="8039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tab/>
    </w:r>
    <w:r>
      <w:t xml:space="preserve">                                                                  </w:t>
    </w:r>
    <w:r>
      <w:rPr>
        <w:noProof/>
        <w:lang w:eastAsia="en-AU"/>
      </w:rPr>
      <w:drawing>
        <wp:inline distT="0" distB="0" distL="0" distR="0" wp14:anchorId="6A1E57B0" wp14:editId="2916FCCA">
          <wp:extent cx="1752600" cy="778933"/>
          <wp:effectExtent l="0" t="0" r="0" b="254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2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101" cy="7822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64EE"/>
    <w:multiLevelType w:val="hybridMultilevel"/>
    <w:tmpl w:val="AF10807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39784A"/>
    <w:multiLevelType w:val="hybridMultilevel"/>
    <w:tmpl w:val="DC5C49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218A9"/>
    <w:multiLevelType w:val="hybridMultilevel"/>
    <w:tmpl w:val="A4E0C5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6073E"/>
    <w:multiLevelType w:val="hybridMultilevel"/>
    <w:tmpl w:val="40AA40B4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4B4456"/>
    <w:multiLevelType w:val="hybridMultilevel"/>
    <w:tmpl w:val="B5AC0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B3F12"/>
    <w:multiLevelType w:val="hybridMultilevel"/>
    <w:tmpl w:val="A4E0C5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54765"/>
    <w:multiLevelType w:val="hybridMultilevel"/>
    <w:tmpl w:val="71CC0D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017974"/>
    <w:multiLevelType w:val="hybridMultilevel"/>
    <w:tmpl w:val="628028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C1F2C"/>
    <w:multiLevelType w:val="hybridMultilevel"/>
    <w:tmpl w:val="395629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EF16CD"/>
    <w:multiLevelType w:val="hybridMultilevel"/>
    <w:tmpl w:val="F4D4026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C8603A"/>
    <w:multiLevelType w:val="singleLevel"/>
    <w:tmpl w:val="2ADA7B0C"/>
    <w:lvl w:ilvl="0">
      <w:start w:val="1"/>
      <w:numFmt w:val="decimal"/>
      <w:pStyle w:val="ListNumber"/>
      <w:lvlText w:val="%1"/>
      <w:lvlJc w:val="left"/>
      <w:pPr>
        <w:tabs>
          <w:tab w:val="left" w:pos="1702"/>
        </w:tabs>
        <w:ind w:left="1702" w:hanging="851"/>
      </w:pPr>
      <w:rPr>
        <w:rFonts w:hint="default"/>
        <w:b w:val="0"/>
        <w:i w:val="0"/>
        <w:sz w:val="20"/>
      </w:rPr>
    </w:lvl>
  </w:abstractNum>
  <w:abstractNum w:abstractNumId="11" w15:restartNumberingAfterBreak="0">
    <w:nsid w:val="5B2613FA"/>
    <w:multiLevelType w:val="hybridMultilevel"/>
    <w:tmpl w:val="4812574E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61C21193"/>
    <w:multiLevelType w:val="hybridMultilevel"/>
    <w:tmpl w:val="E35E1B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282296"/>
    <w:multiLevelType w:val="hybridMultilevel"/>
    <w:tmpl w:val="0A92E77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6B6A08"/>
    <w:multiLevelType w:val="hybridMultilevel"/>
    <w:tmpl w:val="A4E0C5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A74FF"/>
    <w:multiLevelType w:val="hybridMultilevel"/>
    <w:tmpl w:val="3E2A2E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83757C"/>
    <w:multiLevelType w:val="hybridMultilevel"/>
    <w:tmpl w:val="C60AF3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985310"/>
    <w:multiLevelType w:val="hybridMultilevel"/>
    <w:tmpl w:val="9DF69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</w:num>
  <w:num w:numId="3">
    <w:abstractNumId w:val="0"/>
  </w:num>
  <w:num w:numId="4">
    <w:abstractNumId w:val="13"/>
  </w:num>
  <w:num w:numId="5">
    <w:abstractNumId w:val="2"/>
  </w:num>
  <w:num w:numId="6">
    <w:abstractNumId w:val="5"/>
  </w:num>
  <w:num w:numId="7">
    <w:abstractNumId w:val="1"/>
  </w:num>
  <w:num w:numId="8">
    <w:abstractNumId w:val="10"/>
  </w:num>
  <w:num w:numId="9">
    <w:abstractNumId w:val="12"/>
  </w:num>
  <w:num w:numId="10">
    <w:abstractNumId w:val="14"/>
  </w:num>
  <w:num w:numId="11">
    <w:abstractNumId w:val="11"/>
  </w:num>
  <w:num w:numId="12">
    <w:abstractNumId w:val="16"/>
  </w:num>
  <w:num w:numId="13">
    <w:abstractNumId w:val="6"/>
  </w:num>
  <w:num w:numId="14">
    <w:abstractNumId w:val="8"/>
  </w:num>
  <w:num w:numId="15">
    <w:abstractNumId w:val="7"/>
  </w:num>
  <w:num w:numId="16">
    <w:abstractNumId w:val="15"/>
  </w:num>
  <w:num w:numId="17">
    <w:abstractNumId w:val="9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MDQ0NQJS5pYW5ko6SsGpxcWZ+XkgBYa1AI10mdYsAAAA"/>
  </w:docVars>
  <w:rsids>
    <w:rsidRoot w:val="0004671D"/>
    <w:rsid w:val="000251FD"/>
    <w:rsid w:val="00027CE0"/>
    <w:rsid w:val="000300C7"/>
    <w:rsid w:val="0003339A"/>
    <w:rsid w:val="0004671D"/>
    <w:rsid w:val="00067988"/>
    <w:rsid w:val="00074F4A"/>
    <w:rsid w:val="00077319"/>
    <w:rsid w:val="000839B8"/>
    <w:rsid w:val="00097994"/>
    <w:rsid w:val="00097BB4"/>
    <w:rsid w:val="000A1FC7"/>
    <w:rsid w:val="000B045C"/>
    <w:rsid w:val="000B0AA8"/>
    <w:rsid w:val="000B2EBA"/>
    <w:rsid w:val="000D1B32"/>
    <w:rsid w:val="000E6FEB"/>
    <w:rsid w:val="00111A3E"/>
    <w:rsid w:val="00122F62"/>
    <w:rsid w:val="00130F9F"/>
    <w:rsid w:val="001321F0"/>
    <w:rsid w:val="0014113F"/>
    <w:rsid w:val="00153308"/>
    <w:rsid w:val="001804EE"/>
    <w:rsid w:val="00195197"/>
    <w:rsid w:val="001A081F"/>
    <w:rsid w:val="001A37BA"/>
    <w:rsid w:val="001B532A"/>
    <w:rsid w:val="001D4399"/>
    <w:rsid w:val="001D71EE"/>
    <w:rsid w:val="002107B4"/>
    <w:rsid w:val="00216694"/>
    <w:rsid w:val="00243CCB"/>
    <w:rsid w:val="0024472D"/>
    <w:rsid w:val="00245081"/>
    <w:rsid w:val="00260A6F"/>
    <w:rsid w:val="002831EE"/>
    <w:rsid w:val="00294AE0"/>
    <w:rsid w:val="002B3B4C"/>
    <w:rsid w:val="002D03CD"/>
    <w:rsid w:val="002D5986"/>
    <w:rsid w:val="002E4E8C"/>
    <w:rsid w:val="00300032"/>
    <w:rsid w:val="003030FC"/>
    <w:rsid w:val="003052AD"/>
    <w:rsid w:val="003068B1"/>
    <w:rsid w:val="00335B75"/>
    <w:rsid w:val="00360651"/>
    <w:rsid w:val="003749BC"/>
    <w:rsid w:val="003808FF"/>
    <w:rsid w:val="0038108E"/>
    <w:rsid w:val="003A39B4"/>
    <w:rsid w:val="003A7B07"/>
    <w:rsid w:val="003C1B99"/>
    <w:rsid w:val="003D444C"/>
    <w:rsid w:val="003E590F"/>
    <w:rsid w:val="003F5048"/>
    <w:rsid w:val="00406683"/>
    <w:rsid w:val="0041646F"/>
    <w:rsid w:val="00444628"/>
    <w:rsid w:val="004458E2"/>
    <w:rsid w:val="004506DB"/>
    <w:rsid w:val="004533A7"/>
    <w:rsid w:val="00483D5A"/>
    <w:rsid w:val="004867B1"/>
    <w:rsid w:val="00487BDF"/>
    <w:rsid w:val="004A019B"/>
    <w:rsid w:val="004A760F"/>
    <w:rsid w:val="004B1C99"/>
    <w:rsid w:val="004B7664"/>
    <w:rsid w:val="004C30BB"/>
    <w:rsid w:val="004D40CA"/>
    <w:rsid w:val="004E25E1"/>
    <w:rsid w:val="004F15EE"/>
    <w:rsid w:val="00500ABC"/>
    <w:rsid w:val="00510D4B"/>
    <w:rsid w:val="0052468E"/>
    <w:rsid w:val="00562200"/>
    <w:rsid w:val="00584AAA"/>
    <w:rsid w:val="00587E0F"/>
    <w:rsid w:val="005906AE"/>
    <w:rsid w:val="00595740"/>
    <w:rsid w:val="005B44BD"/>
    <w:rsid w:val="005E6EAE"/>
    <w:rsid w:val="005F2DF0"/>
    <w:rsid w:val="005F3F6A"/>
    <w:rsid w:val="00605EA7"/>
    <w:rsid w:val="006066BE"/>
    <w:rsid w:val="00631219"/>
    <w:rsid w:val="006340BA"/>
    <w:rsid w:val="00660FDF"/>
    <w:rsid w:val="0068484E"/>
    <w:rsid w:val="00692990"/>
    <w:rsid w:val="0069754C"/>
    <w:rsid w:val="006A3F44"/>
    <w:rsid w:val="006B06CA"/>
    <w:rsid w:val="006E2116"/>
    <w:rsid w:val="006E5E2E"/>
    <w:rsid w:val="006E748C"/>
    <w:rsid w:val="006F4F7B"/>
    <w:rsid w:val="006F5A78"/>
    <w:rsid w:val="00705615"/>
    <w:rsid w:val="007150CF"/>
    <w:rsid w:val="00716A20"/>
    <w:rsid w:val="00726900"/>
    <w:rsid w:val="0074796E"/>
    <w:rsid w:val="00760C90"/>
    <w:rsid w:val="00766BBB"/>
    <w:rsid w:val="007734B0"/>
    <w:rsid w:val="00774E4D"/>
    <w:rsid w:val="00783B59"/>
    <w:rsid w:val="007E33B1"/>
    <w:rsid w:val="00804748"/>
    <w:rsid w:val="00840271"/>
    <w:rsid w:val="008575C7"/>
    <w:rsid w:val="00860C3C"/>
    <w:rsid w:val="00883452"/>
    <w:rsid w:val="00894DD9"/>
    <w:rsid w:val="008A170B"/>
    <w:rsid w:val="008B7B73"/>
    <w:rsid w:val="008C087D"/>
    <w:rsid w:val="008C1FAD"/>
    <w:rsid w:val="008C3DAF"/>
    <w:rsid w:val="008C7B7D"/>
    <w:rsid w:val="008D14EE"/>
    <w:rsid w:val="008D70EF"/>
    <w:rsid w:val="008F4F40"/>
    <w:rsid w:val="009050A0"/>
    <w:rsid w:val="00915E31"/>
    <w:rsid w:val="00917E2C"/>
    <w:rsid w:val="00920A5A"/>
    <w:rsid w:val="00931F57"/>
    <w:rsid w:val="00955B86"/>
    <w:rsid w:val="009574B3"/>
    <w:rsid w:val="00972E5D"/>
    <w:rsid w:val="00995DF0"/>
    <w:rsid w:val="009B1EC7"/>
    <w:rsid w:val="009C5008"/>
    <w:rsid w:val="009D63AC"/>
    <w:rsid w:val="00A25BE9"/>
    <w:rsid w:val="00A27109"/>
    <w:rsid w:val="00A82ED4"/>
    <w:rsid w:val="00A93178"/>
    <w:rsid w:val="00AA7F0A"/>
    <w:rsid w:val="00AB67CC"/>
    <w:rsid w:val="00AC36F5"/>
    <w:rsid w:val="00B14D5F"/>
    <w:rsid w:val="00B17E46"/>
    <w:rsid w:val="00B33C8D"/>
    <w:rsid w:val="00B36FAA"/>
    <w:rsid w:val="00BA6F05"/>
    <w:rsid w:val="00BB5622"/>
    <w:rsid w:val="00BC0417"/>
    <w:rsid w:val="00BD5A56"/>
    <w:rsid w:val="00BF64AB"/>
    <w:rsid w:val="00C17681"/>
    <w:rsid w:val="00C214CE"/>
    <w:rsid w:val="00C47FB6"/>
    <w:rsid w:val="00C51914"/>
    <w:rsid w:val="00C65ABF"/>
    <w:rsid w:val="00C66FE2"/>
    <w:rsid w:val="00C67F7D"/>
    <w:rsid w:val="00C70DA7"/>
    <w:rsid w:val="00C759AC"/>
    <w:rsid w:val="00C81F85"/>
    <w:rsid w:val="00C86C7F"/>
    <w:rsid w:val="00C93BEC"/>
    <w:rsid w:val="00C9729A"/>
    <w:rsid w:val="00CA0999"/>
    <w:rsid w:val="00CA3C15"/>
    <w:rsid w:val="00CA567A"/>
    <w:rsid w:val="00CC5DF1"/>
    <w:rsid w:val="00D42B14"/>
    <w:rsid w:val="00D54BD2"/>
    <w:rsid w:val="00D566A6"/>
    <w:rsid w:val="00D66EA5"/>
    <w:rsid w:val="00DA0191"/>
    <w:rsid w:val="00DB5F9B"/>
    <w:rsid w:val="00DC7191"/>
    <w:rsid w:val="00DD27DF"/>
    <w:rsid w:val="00DE77E6"/>
    <w:rsid w:val="00E21671"/>
    <w:rsid w:val="00E324EE"/>
    <w:rsid w:val="00E33D19"/>
    <w:rsid w:val="00E3616A"/>
    <w:rsid w:val="00E362C1"/>
    <w:rsid w:val="00E37424"/>
    <w:rsid w:val="00E43002"/>
    <w:rsid w:val="00E44F2A"/>
    <w:rsid w:val="00E5389A"/>
    <w:rsid w:val="00E70281"/>
    <w:rsid w:val="00E70E72"/>
    <w:rsid w:val="00E7172B"/>
    <w:rsid w:val="00E81FAE"/>
    <w:rsid w:val="00E84C94"/>
    <w:rsid w:val="00E912BF"/>
    <w:rsid w:val="00E93FB3"/>
    <w:rsid w:val="00EA4059"/>
    <w:rsid w:val="00EB4040"/>
    <w:rsid w:val="00ED0FBE"/>
    <w:rsid w:val="00EE77D1"/>
    <w:rsid w:val="00F01946"/>
    <w:rsid w:val="00F057A7"/>
    <w:rsid w:val="00F40E43"/>
    <w:rsid w:val="00F41C54"/>
    <w:rsid w:val="00F471EC"/>
    <w:rsid w:val="00F55010"/>
    <w:rsid w:val="00FB12DB"/>
    <w:rsid w:val="00FC6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D7DAC"/>
  <w15:chartTrackingRefBased/>
  <w15:docId w15:val="{B17B1234-3647-42E4-B318-D8F37F4F0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8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5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67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67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01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1C5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67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67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749BC"/>
    <w:pPr>
      <w:ind w:left="720"/>
      <w:contextualSpacing/>
    </w:pPr>
  </w:style>
  <w:style w:type="table" w:styleId="TableGrid">
    <w:name w:val="Table Grid"/>
    <w:basedOn w:val="TableNormal"/>
    <w:uiPriority w:val="39"/>
    <w:rsid w:val="00E70E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4A019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5"/>
    <w:qFormat/>
    <w:rsid w:val="00584AAA"/>
    <w:pPr>
      <w:spacing w:after="120" w:line="240" w:lineRule="auto"/>
      <w:ind w:left="851"/>
    </w:pPr>
    <w:rPr>
      <w:rFonts w:ascii="Arial" w:eastAsia="Arial" w:hAnsi="Arial" w:cs="Arial"/>
      <w:sz w:val="20"/>
      <w:szCs w:val="20"/>
      <w:lang w:eastAsia="en-AU"/>
    </w:rPr>
  </w:style>
  <w:style w:type="character" w:customStyle="1" w:styleId="BodyTextChar">
    <w:name w:val="Body Text Char"/>
    <w:basedOn w:val="DefaultParagraphFont"/>
    <w:link w:val="BodyText"/>
    <w:uiPriority w:val="5"/>
    <w:rsid w:val="00584AAA"/>
    <w:rPr>
      <w:rFonts w:ascii="Arial" w:eastAsia="Arial" w:hAnsi="Arial" w:cs="Arial"/>
      <w:sz w:val="20"/>
      <w:szCs w:val="20"/>
      <w:lang w:eastAsia="en-AU"/>
    </w:rPr>
  </w:style>
  <w:style w:type="paragraph" w:styleId="ListNumber">
    <w:name w:val="List Number"/>
    <w:basedOn w:val="Normal"/>
    <w:uiPriority w:val="8"/>
    <w:qFormat/>
    <w:rsid w:val="00584AAA"/>
    <w:pPr>
      <w:numPr>
        <w:numId w:val="8"/>
      </w:numPr>
      <w:spacing w:before="120" w:after="120" w:line="240" w:lineRule="auto"/>
    </w:pPr>
    <w:rPr>
      <w:rFonts w:ascii="Arial" w:eastAsia="Arial" w:hAnsi="Arial" w:cs="Arial"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6848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484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41C5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BB56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622"/>
  </w:style>
  <w:style w:type="paragraph" w:styleId="Footer">
    <w:name w:val="footer"/>
    <w:basedOn w:val="Normal"/>
    <w:link w:val="FooterChar"/>
    <w:uiPriority w:val="99"/>
    <w:unhideWhenUsed/>
    <w:rsid w:val="00BB56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6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eo@bby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02D3550219F947AEB7E7D421F3FD24" ma:contentTypeVersion="13" ma:contentTypeDescription="Create a new document." ma:contentTypeScope="" ma:versionID="b59931d56160f7fd4e55dbb2629062cb">
  <xsd:schema xmlns:xsd="http://www.w3.org/2001/XMLSchema" xmlns:xs="http://www.w3.org/2001/XMLSchema" xmlns:p="http://schemas.microsoft.com/office/2006/metadata/properties" xmlns:ns2="eb7f9357-46ce-4880-b0ab-e52aa7aa67ff" xmlns:ns3="f004c3fb-0248-41bf-ab20-fc48f169fad4" targetNamespace="http://schemas.microsoft.com/office/2006/metadata/properties" ma:root="true" ma:fieldsID="d61401c93dba34e983e836de6127cbfc" ns2:_="" ns3:_="">
    <xsd:import namespace="eb7f9357-46ce-4880-b0ab-e52aa7aa67ff"/>
    <xsd:import namespace="f004c3fb-0248-41bf-ab20-fc48f169fa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f9357-46ce-4880-b0ab-e52aa7aa67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04c3fb-0248-41bf-ab20-fc48f169fad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065A7A-B525-42AB-9020-71A94B075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7f9357-46ce-4880-b0ab-e52aa7aa67ff"/>
    <ds:schemaRef ds:uri="f004c3fb-0248-41bf-ab20-fc48f169fa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2D69FE-B6E0-4C36-B457-B600EC42AF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0B0C1C-29D5-48F3-BC0D-8874F62850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ondee1</dc:creator>
  <cp:keywords/>
  <dc:description/>
  <cp:lastModifiedBy>Malvern Gareta</cp:lastModifiedBy>
  <cp:revision>2</cp:revision>
  <dcterms:created xsi:type="dcterms:W3CDTF">2021-09-20T04:58:00Z</dcterms:created>
  <dcterms:modified xsi:type="dcterms:W3CDTF">2021-09-20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2D3550219F947AEB7E7D421F3FD24</vt:lpwstr>
  </property>
</Properties>
</file>